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59" w:name="report-card"/>
    <w:p>
      <w:pPr>
        <w:pStyle w:val="Heading2"/>
      </w:pPr>
      <w:r>
        <w:t xml:space="preserve">Report car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OI SST Anomaly Black sea bass spring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OI SST Anomaly Black sea bass spring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Black sea bass spring 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Black sea bass spring 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sst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tensity degrees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imum intensity degrees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ern</w:t>
              <w:br/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ern</w:t>
              <w:br/>
              <w:t xml:space="preserve">latitud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.89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1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81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81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ent 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 ± 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 ± 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± 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3 ± 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.52 ± 27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.52 ± 27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3 ±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48 ± 0.2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me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 ± 0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 ± 0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 ± 0.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9 ± 0.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83 ± 58.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83 ± 58.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87 ± 0.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16 ± 1.53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5-06T21:41:31Z</dcterms:created>
  <dcterms:modified xsi:type="dcterms:W3CDTF">2021-05-06T21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May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